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Rung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a-level-1-header"/>
      <w:bookmarkEnd w:id="21"/>
      <w:r>
        <w:t xml:space="preserve">Th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h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c71f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fcd0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3745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65acf2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2030e6a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Antonio Rungo</dc:creator>
  <dcterms:created xsi:type="dcterms:W3CDTF">2018-08-06T19:02:04Z</dcterms:created>
  <dcterms:modified xsi:type="dcterms:W3CDTF">2018-08-06T19:02:04Z</dcterms:modified>
</cp:coreProperties>
</file>